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C9AE05" w14:textId="1860A574" w:rsidR="00086656" w:rsidRDefault="001D7332" w:rsidP="00086656">
      <w:pPr>
        <w:pStyle w:val="Title"/>
      </w:pPr>
      <w:r>
        <w:t xml:space="preserve">Stage </w:t>
      </w:r>
      <w:r w:rsidR="00DC508A">
        <w:t>4</w:t>
      </w:r>
      <w:r>
        <w:t xml:space="preserve"> </w:t>
      </w:r>
      <w:r w:rsidR="00F81324">
        <w:t>STEM</w:t>
      </w:r>
      <w:r>
        <w:t xml:space="preserve"> – </w:t>
      </w:r>
      <w:r w:rsidR="00A62E34">
        <w:t>Olympiad</w:t>
      </w:r>
    </w:p>
    <w:p w14:paraId="49E19CA7" w14:textId="664BE3E5" w:rsidR="001D7332" w:rsidRDefault="005C4284" w:rsidP="001D7332">
      <w:pPr>
        <w:pStyle w:val="Heading2"/>
      </w:pPr>
      <w:r>
        <w:t>Extension</w:t>
      </w:r>
      <w:r w:rsidR="008805D7">
        <w:t xml:space="preserve"> </w:t>
      </w:r>
      <w:r w:rsidR="00F81324">
        <w:t xml:space="preserve">Challenge </w:t>
      </w:r>
      <w:r w:rsidR="008805D7">
        <w:t>1</w:t>
      </w:r>
      <w:r w:rsidR="00F81324">
        <w:t xml:space="preserve">: </w:t>
      </w:r>
      <w:r w:rsidR="004B0F6C">
        <w:t>Artificial</w:t>
      </w:r>
      <w:r w:rsidR="008805D7">
        <w:t xml:space="preserve"> hand</w:t>
      </w:r>
    </w:p>
    <w:p w14:paraId="5297B3DF" w14:textId="59B07F59" w:rsidR="0087650F" w:rsidRPr="001D7332" w:rsidRDefault="00D977B5" w:rsidP="001D7332">
      <w:pPr>
        <w:rPr>
          <w:rFonts w:cs="Arial"/>
          <w:lang w:eastAsia="zh-CN"/>
        </w:rPr>
      </w:pPr>
      <w:r w:rsidRPr="00D977B5">
        <w:rPr>
          <w:rFonts w:cs="Arial"/>
          <w:lang w:eastAsia="zh-CN"/>
        </w:rPr>
        <w:t>In this challenge you are required to constr</w:t>
      </w:r>
      <w:bookmarkStart w:id="0" w:name="_GoBack"/>
      <w:bookmarkEnd w:id="0"/>
      <w:r w:rsidRPr="00D977B5">
        <w:rPr>
          <w:rFonts w:cs="Arial"/>
          <w:lang w:eastAsia="zh-CN"/>
        </w:rPr>
        <w:t xml:space="preserve">uct </w:t>
      </w:r>
      <w:r w:rsidR="008805D7">
        <w:rPr>
          <w:rFonts w:cs="Arial"/>
          <w:lang w:eastAsia="zh-CN"/>
        </w:rPr>
        <w:t>a functioning artificial hand</w:t>
      </w:r>
      <w:r w:rsidRPr="00D977B5">
        <w:rPr>
          <w:rFonts w:cs="Arial"/>
          <w:lang w:eastAsia="zh-CN"/>
        </w:rPr>
        <w:t xml:space="preserve"> using the </w:t>
      </w:r>
      <w:r w:rsidR="00E4083E">
        <w:rPr>
          <w:rFonts w:cs="Arial"/>
          <w:lang w:eastAsia="zh-CN"/>
        </w:rPr>
        <w:t xml:space="preserve">suggested </w:t>
      </w:r>
      <w:r w:rsidRPr="00D977B5">
        <w:rPr>
          <w:rFonts w:cs="Arial"/>
          <w:lang w:eastAsia="zh-CN"/>
        </w:rPr>
        <w:t>resources listed below.</w:t>
      </w:r>
    </w:p>
    <w:p w14:paraId="491A596E" w14:textId="77777777" w:rsidR="00782C38" w:rsidRPr="001D7332" w:rsidRDefault="00782C38" w:rsidP="00782C38">
      <w:pPr>
        <w:pStyle w:val="Heading2"/>
        <w:numPr>
          <w:ilvl w:val="1"/>
          <w:numId w:val="2"/>
        </w:numPr>
        <w:ind w:left="0"/>
      </w:pPr>
      <w:r w:rsidRPr="001D7332">
        <w:t>Outcomes</w:t>
      </w:r>
    </w:p>
    <w:p w14:paraId="12E5B106" w14:textId="77777777" w:rsidR="00782C38" w:rsidRPr="00353921" w:rsidRDefault="00782C38" w:rsidP="00782C38">
      <w:pPr>
        <w:pStyle w:val="ListBullet"/>
        <w:numPr>
          <w:ilvl w:val="0"/>
          <w:numId w:val="1"/>
        </w:numPr>
        <w:rPr>
          <w:b/>
          <w:bCs/>
          <w:lang w:eastAsia="zh-CN"/>
        </w:rPr>
      </w:pPr>
      <w:r w:rsidRPr="00F81324">
        <w:rPr>
          <w:rStyle w:val="Strong"/>
          <w:lang w:eastAsia="zh-CN"/>
        </w:rPr>
        <w:t>SC4-8WS</w:t>
      </w:r>
      <w:r>
        <w:rPr>
          <w:lang w:eastAsia="zh-CN"/>
        </w:rPr>
        <w:t xml:space="preserve"> s</w:t>
      </w:r>
      <w:r w:rsidRPr="00F81324">
        <w:rPr>
          <w:lang w:eastAsia="zh-CN"/>
        </w:rPr>
        <w:t>elects and uses appropriate strategies, understanding and skills to produce creative and plausible solutions to identified problems</w:t>
      </w:r>
    </w:p>
    <w:p w14:paraId="10C4E16A" w14:textId="77777777" w:rsidR="00782C38" w:rsidRDefault="00280EC9" w:rsidP="00782C38">
      <w:pPr>
        <w:rPr>
          <w:rFonts w:cs="Arial"/>
          <w:lang w:eastAsia="zh-CN"/>
        </w:rPr>
      </w:pPr>
      <w:hyperlink r:id="rId8" w:history="1">
        <w:r w:rsidR="00782C38" w:rsidRPr="006E38E4">
          <w:rPr>
            <w:rStyle w:val="Hyperlink"/>
            <w:rFonts w:cs="Arial"/>
            <w:lang w:eastAsia="zh-CN"/>
          </w:rPr>
          <w:t>Science Years 7-10 Syllabus (2018)</w:t>
        </w:r>
      </w:hyperlink>
      <w:r w:rsidR="00782C38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782C38">
        <w:rPr>
          <w:rFonts w:cs="Arial"/>
          <w:lang w:eastAsia="zh-CN"/>
        </w:rPr>
        <w:t>18</w:t>
      </w:r>
    </w:p>
    <w:p w14:paraId="16CEBA70" w14:textId="7304BFDD" w:rsidR="00782C38" w:rsidRPr="00954DE7" w:rsidRDefault="00782C38" w:rsidP="00782C38">
      <w:pPr>
        <w:pStyle w:val="ListBullet"/>
        <w:numPr>
          <w:ilvl w:val="0"/>
          <w:numId w:val="1"/>
        </w:numPr>
        <w:rPr>
          <w:rFonts w:cs="Arial"/>
          <w:lang w:eastAsia="zh-CN"/>
        </w:rPr>
      </w:pPr>
      <w:r w:rsidRPr="00F81324">
        <w:rPr>
          <w:rStyle w:val="Strong"/>
          <w:lang w:eastAsia="zh-CN"/>
        </w:rPr>
        <w:t>TE4-1DP</w:t>
      </w:r>
      <w:r>
        <w:rPr>
          <w:lang w:eastAsia="zh-CN"/>
        </w:rPr>
        <w:t xml:space="preserve"> </w:t>
      </w:r>
      <w:r w:rsidRPr="00F81324">
        <w:rPr>
          <w:lang w:eastAsia="zh-CN"/>
        </w:rPr>
        <w:t>designs, communicates and evaluates innovative ideas and creative solutions to authentic problems or opportunities</w:t>
      </w:r>
    </w:p>
    <w:p w14:paraId="1841713B" w14:textId="65AD0661" w:rsidR="00954DE7" w:rsidRPr="00F81324" w:rsidRDefault="00954DE7" w:rsidP="00782C38">
      <w:pPr>
        <w:pStyle w:val="ListBullet"/>
        <w:numPr>
          <w:ilvl w:val="0"/>
          <w:numId w:val="1"/>
        </w:numPr>
        <w:rPr>
          <w:rFonts w:cs="Arial"/>
          <w:lang w:eastAsia="zh-CN"/>
        </w:rPr>
      </w:pPr>
      <w:r w:rsidRPr="00954DE7">
        <w:rPr>
          <w:rFonts w:cs="Arial"/>
          <w:b/>
          <w:lang w:eastAsia="zh-CN"/>
        </w:rPr>
        <w:t>TE4-10T</w:t>
      </w:r>
      <w:r>
        <w:rPr>
          <w:rFonts w:cs="Arial"/>
          <w:lang w:eastAsia="zh-CN"/>
        </w:rPr>
        <w:t xml:space="preserve"> </w:t>
      </w:r>
      <w:r w:rsidRPr="00954DE7">
        <w:rPr>
          <w:rFonts w:cs="Arial"/>
          <w:lang w:eastAsia="zh-CN"/>
        </w:rPr>
        <w:t>explains how people in technology related professions contribute to society now and into the future</w:t>
      </w:r>
    </w:p>
    <w:p w14:paraId="13D30EC4" w14:textId="77777777" w:rsidR="00782C38" w:rsidRDefault="00280EC9" w:rsidP="00782C38">
      <w:pPr>
        <w:rPr>
          <w:rFonts w:cs="Arial"/>
          <w:lang w:eastAsia="zh-CN"/>
        </w:rPr>
      </w:pPr>
      <w:hyperlink r:id="rId9" w:history="1">
        <w:r w:rsidR="00782C38" w:rsidRPr="00826A65">
          <w:rPr>
            <w:rStyle w:val="Hyperlink"/>
            <w:rFonts w:cs="Arial"/>
            <w:lang w:eastAsia="zh-CN"/>
          </w:rPr>
          <w:t>Technology Mandatory Years 7-8 Syllabus (2017)</w:t>
        </w:r>
      </w:hyperlink>
      <w:r w:rsidR="00782C38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782C38">
        <w:rPr>
          <w:rFonts w:cs="Arial"/>
          <w:lang w:eastAsia="zh-CN"/>
        </w:rPr>
        <w:t>17</w:t>
      </w:r>
    </w:p>
    <w:p w14:paraId="0698C845" w14:textId="4D47A584" w:rsidR="00AE4331" w:rsidRDefault="000562D2" w:rsidP="00A1429F">
      <w:pPr>
        <w:pStyle w:val="Heading2"/>
      </w:pPr>
      <w:r>
        <w:t>Resources required</w:t>
      </w:r>
    </w:p>
    <w:p w14:paraId="7A316523" w14:textId="5B8C67C9" w:rsidR="00D977B5" w:rsidRDefault="00D977B5" w:rsidP="00D977B5">
      <w:pPr>
        <w:pStyle w:val="ListBullet"/>
      </w:pPr>
      <w:r>
        <w:t xml:space="preserve">One </w:t>
      </w:r>
      <w:r w:rsidR="00954DE7">
        <w:t xml:space="preserve">A4 </w:t>
      </w:r>
      <w:r>
        <w:t xml:space="preserve">sheet </w:t>
      </w:r>
      <w:r w:rsidR="00954DE7">
        <w:t xml:space="preserve">of </w:t>
      </w:r>
      <w:r w:rsidR="008805D7">
        <w:t xml:space="preserve">cardstock </w:t>
      </w:r>
    </w:p>
    <w:p w14:paraId="2B2D27A6" w14:textId="13C88784" w:rsidR="008805D7" w:rsidRDefault="008805D7" w:rsidP="00C4563D">
      <w:pPr>
        <w:pStyle w:val="ListBullet"/>
      </w:pPr>
      <w:r>
        <w:t>Paper straws</w:t>
      </w:r>
      <w:r w:rsidR="000E5F2A">
        <w:t>, s</w:t>
      </w:r>
      <w:r>
        <w:t>tring</w:t>
      </w:r>
      <w:r w:rsidR="000E5F2A">
        <w:t xml:space="preserve"> and toilet roll.</w:t>
      </w:r>
    </w:p>
    <w:p w14:paraId="0F038083" w14:textId="79B7521D" w:rsidR="007B17A0" w:rsidRDefault="007B17A0" w:rsidP="00C4563D">
      <w:pPr>
        <w:pStyle w:val="ListBullet"/>
      </w:pPr>
      <w:r>
        <w:t xml:space="preserve">Additional materials </w:t>
      </w:r>
      <w:r w:rsidR="000C5C8D">
        <w:t>may be included to improve function during modification</w:t>
      </w:r>
    </w:p>
    <w:p w14:paraId="40A1802C" w14:textId="4FC88A55" w:rsidR="008805D7" w:rsidRDefault="00D977B5" w:rsidP="00262CAA">
      <w:pPr>
        <w:pStyle w:val="ListBullet"/>
      </w:pPr>
      <w:r>
        <w:t xml:space="preserve">A </w:t>
      </w:r>
      <w:r w:rsidR="000E5F2A">
        <w:t xml:space="preserve">30cm </w:t>
      </w:r>
      <w:r>
        <w:t>ruler</w:t>
      </w:r>
      <w:r w:rsidR="000E5F2A">
        <w:t>,</w:t>
      </w:r>
      <w:r w:rsidR="008805D7">
        <w:t xml:space="preserve"> pencil, scissors and sticky tape</w:t>
      </w:r>
    </w:p>
    <w:p w14:paraId="351FA580" w14:textId="6DF9049B" w:rsidR="00D977B5" w:rsidRDefault="008A184E" w:rsidP="00D977B5">
      <w:pPr>
        <w:pStyle w:val="ListBullet"/>
      </w:pPr>
      <w:r>
        <w:t>Watch the</w:t>
      </w:r>
      <w:r w:rsidR="008805D7">
        <w:t xml:space="preserve"> </w:t>
      </w:r>
      <w:r w:rsidR="00D977B5" w:rsidRPr="008A184E">
        <w:t xml:space="preserve">video </w:t>
      </w:r>
      <w:hyperlink r:id="rId10" w:history="1">
        <w:r w:rsidRPr="008A184E">
          <w:rPr>
            <w:rStyle w:val="Hyperlink"/>
          </w:rPr>
          <w:t>How 3D printed prosthetic hands are changing these kids’ lives</w:t>
        </w:r>
      </w:hyperlink>
      <w:r w:rsidR="00A1429F" w:rsidRPr="008A184E">
        <w:rPr>
          <w:rStyle w:val="Hyperlink"/>
        </w:rPr>
        <w:t xml:space="preserve"> </w:t>
      </w:r>
      <w:r w:rsidR="00A1429F" w:rsidRPr="008A184E">
        <w:rPr>
          <w:rStyle w:val="Hyperlink"/>
          <w:color w:val="auto"/>
          <w:u w:val="none"/>
        </w:rPr>
        <w:t xml:space="preserve">(duration </w:t>
      </w:r>
      <w:r w:rsidRPr="008A184E">
        <w:rPr>
          <w:rStyle w:val="Hyperlink"/>
          <w:color w:val="auto"/>
          <w:u w:val="none"/>
        </w:rPr>
        <w:t>3</w:t>
      </w:r>
      <w:r w:rsidR="00A1429F" w:rsidRPr="008A184E">
        <w:rPr>
          <w:rStyle w:val="Hyperlink"/>
          <w:color w:val="auto"/>
          <w:u w:val="none"/>
        </w:rPr>
        <w:t>:</w:t>
      </w:r>
      <w:r w:rsidRPr="008A184E">
        <w:rPr>
          <w:rStyle w:val="Hyperlink"/>
          <w:color w:val="auto"/>
          <w:u w:val="none"/>
        </w:rPr>
        <w:t>29</w:t>
      </w:r>
      <w:r w:rsidR="00A1429F" w:rsidRPr="008A184E">
        <w:rPr>
          <w:rStyle w:val="Hyperlink"/>
          <w:color w:val="auto"/>
          <w:u w:val="none"/>
        </w:rPr>
        <w:t>)</w:t>
      </w:r>
    </w:p>
    <w:p w14:paraId="6E40B21E" w14:textId="77777777" w:rsidR="003E67B7" w:rsidRPr="003901AF" w:rsidRDefault="003E67B7" w:rsidP="003901AF">
      <w:r w:rsidRPr="003901AF">
        <w:br w:type="page"/>
      </w:r>
    </w:p>
    <w:p w14:paraId="714D88C7" w14:textId="384C9D70" w:rsidR="003E67B7" w:rsidRDefault="003E67B7" w:rsidP="003E67B7">
      <w:pPr>
        <w:pStyle w:val="Heading2"/>
      </w:pPr>
      <w:r>
        <w:lastRenderedPageBreak/>
        <w:t>Glossary</w:t>
      </w:r>
    </w:p>
    <w:p w14:paraId="46853CE5" w14:textId="49CC8C3F" w:rsidR="003E67B7" w:rsidRDefault="003E67B7" w:rsidP="003E67B7">
      <w:pPr>
        <w:rPr>
          <w:lang w:eastAsia="zh-CN"/>
        </w:rPr>
      </w:pPr>
      <w:r w:rsidRPr="000562D2">
        <w:rPr>
          <w:lang w:eastAsia="zh-CN"/>
        </w:rPr>
        <w:t>To assist with your understanding of the task, define the following terms in the table below.</w:t>
      </w:r>
    </w:p>
    <w:p w14:paraId="472D3557" w14:textId="5859B494" w:rsidR="003901AF" w:rsidRDefault="003901AF" w:rsidP="003901AF">
      <w:pPr>
        <w:pStyle w:val="Caption"/>
        <w:rPr>
          <w:lang w:eastAsia="zh-CN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Glossary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Glossary table"/>
        <w:tblDescription w:val="A two column table for students to record definitions. The first column has terms listed and the second column has been left blank for students to write the definitions."/>
      </w:tblPr>
      <w:tblGrid>
        <w:gridCol w:w="2268"/>
        <w:gridCol w:w="6908"/>
      </w:tblGrid>
      <w:tr w:rsidR="003E67B7" w14:paraId="4EF80876" w14:textId="77777777" w:rsidTr="00E91C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tcW w:w="2268" w:type="dxa"/>
          </w:tcPr>
          <w:p w14:paraId="007DE7C0" w14:textId="77777777" w:rsidR="003E67B7" w:rsidRDefault="003E67B7" w:rsidP="00E91CE6">
            <w:pPr>
              <w:spacing w:before="192" w:after="192"/>
            </w:pPr>
            <w:r>
              <w:t>Term</w:t>
            </w:r>
          </w:p>
        </w:tc>
        <w:tc>
          <w:tcPr>
            <w:tcW w:w="6908" w:type="dxa"/>
          </w:tcPr>
          <w:p w14:paraId="793059F5" w14:textId="77777777" w:rsidR="003E67B7" w:rsidRDefault="003E67B7" w:rsidP="00E91CE6">
            <w:r>
              <w:t>Definition</w:t>
            </w:r>
          </w:p>
        </w:tc>
      </w:tr>
      <w:tr w:rsidR="003E67B7" w14:paraId="55F8538C" w14:textId="77777777" w:rsidTr="00E91C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1C697102" w14:textId="77777777" w:rsidR="003E67B7" w:rsidRPr="003827AD" w:rsidRDefault="003E67B7" w:rsidP="00E91CE6">
            <w:r>
              <w:t xml:space="preserve">Prosthetic </w:t>
            </w:r>
          </w:p>
        </w:tc>
        <w:tc>
          <w:tcPr>
            <w:tcW w:w="6908" w:type="dxa"/>
          </w:tcPr>
          <w:p w14:paraId="142120E9" w14:textId="77777777" w:rsidR="003E67B7" w:rsidRDefault="003E67B7" w:rsidP="00E91CE6"/>
        </w:tc>
      </w:tr>
      <w:tr w:rsidR="003E67B7" w14:paraId="4B5D4432" w14:textId="77777777" w:rsidTr="00E91C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32AA17F3" w14:textId="77777777" w:rsidR="003E67B7" w:rsidRPr="003827AD" w:rsidRDefault="003E67B7" w:rsidP="00E91CE6">
            <w:r>
              <w:t>Artificial</w:t>
            </w:r>
          </w:p>
        </w:tc>
        <w:tc>
          <w:tcPr>
            <w:tcW w:w="6908" w:type="dxa"/>
          </w:tcPr>
          <w:p w14:paraId="426582F2" w14:textId="77777777" w:rsidR="003E67B7" w:rsidRDefault="003E67B7" w:rsidP="00E91CE6"/>
        </w:tc>
      </w:tr>
      <w:tr w:rsidR="003E67B7" w14:paraId="3ED3F573" w14:textId="77777777" w:rsidTr="00E91C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540E1A8A" w14:textId="77777777" w:rsidR="003E67B7" w:rsidRPr="003827AD" w:rsidRDefault="003E67B7" w:rsidP="00E91CE6">
            <w:r>
              <w:t>Grasp</w:t>
            </w:r>
          </w:p>
        </w:tc>
        <w:tc>
          <w:tcPr>
            <w:tcW w:w="6908" w:type="dxa"/>
          </w:tcPr>
          <w:p w14:paraId="3C1CFAF2" w14:textId="77777777" w:rsidR="003E67B7" w:rsidRDefault="003E67B7" w:rsidP="00E91CE6"/>
        </w:tc>
      </w:tr>
      <w:tr w:rsidR="003E67B7" w14:paraId="465A81C8" w14:textId="77777777" w:rsidTr="00E91C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647C06F4" w14:textId="77777777" w:rsidR="003E67B7" w:rsidRPr="003827AD" w:rsidRDefault="003E67B7" w:rsidP="00E91CE6">
            <w:r>
              <w:t>Lever</w:t>
            </w:r>
          </w:p>
        </w:tc>
        <w:tc>
          <w:tcPr>
            <w:tcW w:w="6908" w:type="dxa"/>
          </w:tcPr>
          <w:p w14:paraId="0523B81A" w14:textId="77777777" w:rsidR="003E67B7" w:rsidRDefault="003E67B7" w:rsidP="00E91CE6"/>
        </w:tc>
      </w:tr>
      <w:tr w:rsidR="003E67B7" w14:paraId="66C04DD4" w14:textId="77777777" w:rsidTr="00E91C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1931A250" w14:textId="77777777" w:rsidR="003E67B7" w:rsidRPr="003827AD" w:rsidRDefault="003E67B7" w:rsidP="00E91CE6">
            <w:r>
              <w:t>Tendon</w:t>
            </w:r>
          </w:p>
        </w:tc>
        <w:tc>
          <w:tcPr>
            <w:tcW w:w="6908" w:type="dxa"/>
          </w:tcPr>
          <w:p w14:paraId="202C8392" w14:textId="77777777" w:rsidR="003E67B7" w:rsidRDefault="003E67B7" w:rsidP="00E91CE6"/>
        </w:tc>
      </w:tr>
    </w:tbl>
    <w:p w14:paraId="64CC9962" w14:textId="39DAB079" w:rsidR="000562D2" w:rsidRDefault="000562D2" w:rsidP="00A1429F">
      <w:pPr>
        <w:pStyle w:val="Heading2"/>
      </w:pPr>
      <w:r>
        <w:t>Directions to students</w:t>
      </w:r>
    </w:p>
    <w:p w14:paraId="1BC3900A" w14:textId="468226DA" w:rsidR="00D977B5" w:rsidRDefault="00D977B5" w:rsidP="00D977B5">
      <w:pPr>
        <w:pStyle w:val="ListNumber"/>
      </w:pPr>
      <w:r>
        <w:t>Complete the glossary definitions task to help with your understanding</w:t>
      </w:r>
      <w:r w:rsidR="0040227A">
        <w:t>.</w:t>
      </w:r>
    </w:p>
    <w:p w14:paraId="38798548" w14:textId="7A721AF5" w:rsidR="00D977B5" w:rsidRPr="008A184E" w:rsidRDefault="008A184E" w:rsidP="008A184E">
      <w:pPr>
        <w:pStyle w:val="ListNumber"/>
      </w:pPr>
      <w:r>
        <w:t xml:space="preserve">Watch the </w:t>
      </w:r>
      <w:r w:rsidRPr="008A184E">
        <w:t xml:space="preserve">video </w:t>
      </w:r>
      <w:hyperlink r:id="rId11" w:history="1">
        <w:r w:rsidRPr="008A184E">
          <w:rPr>
            <w:rStyle w:val="Hyperlink"/>
          </w:rPr>
          <w:t>How 3D printed prosthetic hands are changing these kids’ lives</w:t>
        </w:r>
      </w:hyperlink>
      <w:r w:rsidRPr="008A184E">
        <w:rPr>
          <w:rStyle w:val="Hyperlink"/>
        </w:rPr>
        <w:t xml:space="preserve"> </w:t>
      </w:r>
      <w:r w:rsidRPr="008A184E">
        <w:rPr>
          <w:rStyle w:val="Hyperlink"/>
          <w:color w:val="auto"/>
          <w:u w:val="none"/>
        </w:rPr>
        <w:t>(duration 3:29)</w:t>
      </w:r>
      <w:r w:rsidRPr="008A184E">
        <w:t xml:space="preserve"> </w:t>
      </w:r>
      <w:r w:rsidR="00D977B5" w:rsidRPr="008A184E">
        <w:t xml:space="preserve">to see </w:t>
      </w:r>
      <w:r w:rsidRPr="008A184E">
        <w:t>how</w:t>
      </w:r>
      <w:r w:rsidR="00D977B5" w:rsidRPr="008A184E">
        <w:t xml:space="preserve"> </w:t>
      </w:r>
      <w:r w:rsidRPr="008A184E">
        <w:t>biomedical</w:t>
      </w:r>
      <w:r w:rsidR="00D977B5" w:rsidRPr="008A184E">
        <w:t xml:space="preserve"> engineer</w:t>
      </w:r>
      <w:r w:rsidRPr="008A184E">
        <w:t>ing</w:t>
      </w:r>
      <w:r w:rsidR="00D977B5" w:rsidRPr="008A184E">
        <w:t xml:space="preserve"> </w:t>
      </w:r>
      <w:r w:rsidRPr="008A184E">
        <w:t>can improve the lives of others by making artificial hands.</w:t>
      </w:r>
    </w:p>
    <w:p w14:paraId="28FAF718" w14:textId="137D4C02" w:rsidR="00D977B5" w:rsidRDefault="008805D7" w:rsidP="00D977B5">
      <w:pPr>
        <w:pStyle w:val="ListNumber"/>
      </w:pPr>
      <w:r>
        <w:t xml:space="preserve">Trace </w:t>
      </w:r>
      <w:r w:rsidR="00954DE7">
        <w:t xml:space="preserve">around </w:t>
      </w:r>
      <w:r>
        <w:t xml:space="preserve">your hand </w:t>
      </w:r>
      <w:r w:rsidR="00954DE7">
        <w:t xml:space="preserve">and wrist </w:t>
      </w:r>
      <w:r>
        <w:t xml:space="preserve">onto the piece of cardstock. Cut along the outline. </w:t>
      </w:r>
    </w:p>
    <w:p w14:paraId="3EE628B0" w14:textId="5B450DF6" w:rsidR="00D977B5" w:rsidRDefault="00DC7A5A" w:rsidP="00D977B5">
      <w:pPr>
        <w:pStyle w:val="ListNumber"/>
      </w:pPr>
      <w:r>
        <w:t>For knuckle joints, m</w:t>
      </w:r>
      <w:r w:rsidR="008805D7">
        <w:t xml:space="preserve">ark on the fingers where they will need to bend. Using the ruler, fold a crease along the marked lines so that the finger can bend </w:t>
      </w:r>
      <w:r w:rsidR="00954DE7">
        <w:t>in</w:t>
      </w:r>
      <w:r w:rsidR="008805D7">
        <w:t>ward.</w:t>
      </w:r>
    </w:p>
    <w:p w14:paraId="1EB3C108" w14:textId="73EFD8EB" w:rsidR="00D977B5" w:rsidRDefault="00696615" w:rsidP="00D977B5">
      <w:pPr>
        <w:pStyle w:val="ListNumber"/>
      </w:pPr>
      <w:r>
        <w:t>For bones, c</w:t>
      </w:r>
      <w:r w:rsidR="008805D7">
        <w:t>ut sections of straw shorter than the distance between folds on the fingers. Secure them in place using sticky tape.</w:t>
      </w:r>
      <w:r w:rsidR="00E30813">
        <w:t xml:space="preserve"> Add </w:t>
      </w:r>
      <w:r w:rsidR="00954DE7">
        <w:t>a</w:t>
      </w:r>
      <w:r w:rsidR="00E30813">
        <w:t xml:space="preserve"> section of straw </w:t>
      </w:r>
      <w:r w:rsidR="00954DE7">
        <w:t>at</w:t>
      </w:r>
      <w:r w:rsidR="00E30813">
        <w:t xml:space="preserve"> the </w:t>
      </w:r>
      <w:r w:rsidR="00954DE7">
        <w:t xml:space="preserve">wrist. </w:t>
      </w:r>
    </w:p>
    <w:p w14:paraId="71010241" w14:textId="10423ECF" w:rsidR="00D977B5" w:rsidRDefault="00DC7A5A" w:rsidP="00D977B5">
      <w:pPr>
        <w:pStyle w:val="ListNumber"/>
      </w:pPr>
      <w:r>
        <w:t>For controlling tendons, c</w:t>
      </w:r>
      <w:r w:rsidR="008805D7">
        <w:t xml:space="preserve">ut five lengths of string approximately </w:t>
      </w:r>
      <w:r w:rsidR="00A027AC">
        <w:t>40</w:t>
      </w:r>
      <w:r w:rsidR="008805D7">
        <w:t>cm long. Feed each length of string through the straws and secure at the fingertips with sticky tape.</w:t>
      </w:r>
    </w:p>
    <w:p w14:paraId="7E807F71" w14:textId="284DDE9A" w:rsidR="008805D7" w:rsidRDefault="008805D7" w:rsidP="00D977B5">
      <w:pPr>
        <w:pStyle w:val="ListNumber"/>
      </w:pPr>
      <w:r>
        <w:t xml:space="preserve">Test that the fingers can close when each string is pulled. </w:t>
      </w:r>
    </w:p>
    <w:p w14:paraId="4EC07A36" w14:textId="638195FE" w:rsidR="00D977B5" w:rsidRDefault="000E5F2A" w:rsidP="00D977B5">
      <w:pPr>
        <w:pStyle w:val="ListNumber"/>
      </w:pPr>
      <w:r>
        <w:t xml:space="preserve">Secure your cardstock hand </w:t>
      </w:r>
      <w:r w:rsidR="00DC7A5A">
        <w:t xml:space="preserve">at the wrist </w:t>
      </w:r>
      <w:r>
        <w:t xml:space="preserve">to the end of a 30cm ruler. </w:t>
      </w:r>
    </w:p>
    <w:p w14:paraId="084DA37A" w14:textId="2DE4B433" w:rsidR="000E5F2A" w:rsidRDefault="000E5F2A" w:rsidP="00D977B5">
      <w:pPr>
        <w:pStyle w:val="ListNumber"/>
      </w:pPr>
      <w:r>
        <w:t xml:space="preserve">Holding the 30cm rule at the opposite end </w:t>
      </w:r>
      <w:r w:rsidR="00954DE7">
        <w:t>to the hand</w:t>
      </w:r>
      <w:r>
        <w:t xml:space="preserve">, attempt to grip, hold and pick up a toilet </w:t>
      </w:r>
      <w:r w:rsidR="004B0F6C">
        <w:t>roll</w:t>
      </w:r>
      <w:r>
        <w:t xml:space="preserve">. </w:t>
      </w:r>
    </w:p>
    <w:p w14:paraId="299E4DE8" w14:textId="4FB773DE" w:rsidR="00A027AC" w:rsidRDefault="00A027AC" w:rsidP="00F26B94">
      <w:pPr>
        <w:pStyle w:val="ListNumber"/>
      </w:pPr>
      <w:r>
        <w:t>Modify the function of your artificial hand to grip the toilet rol</w:t>
      </w:r>
      <w:r w:rsidR="004B0F6C">
        <w:t>l</w:t>
      </w:r>
      <w:r>
        <w:t xml:space="preserve"> if required. For example, adding a material to improve gri</w:t>
      </w:r>
      <w:r w:rsidR="00DC7A5A">
        <w:t xml:space="preserve">p or changing the location of fingers. </w:t>
      </w:r>
    </w:p>
    <w:p w14:paraId="491D5A89" w14:textId="1F08A493" w:rsidR="00D977B5" w:rsidRDefault="00D977B5" w:rsidP="00F26B94">
      <w:pPr>
        <w:pStyle w:val="ListNumber"/>
      </w:pPr>
      <w:r>
        <w:t>Complete the recount and learning reflection activity.</w:t>
      </w:r>
    </w:p>
    <w:p w14:paraId="3E7D41C4" w14:textId="440606E6" w:rsidR="00D977B5" w:rsidRDefault="00D977B5" w:rsidP="00D977B5">
      <w:pPr>
        <w:pStyle w:val="ListNumber"/>
      </w:pPr>
      <w:r>
        <w:t>Submit evidence of completion to your teacher for feedback.</w:t>
      </w:r>
    </w:p>
    <w:p w14:paraId="50A8B039" w14:textId="42C5EF61" w:rsidR="000562D2" w:rsidRDefault="000562D2" w:rsidP="00A1429F">
      <w:pPr>
        <w:pStyle w:val="Heading2"/>
      </w:pPr>
      <w:r>
        <w:lastRenderedPageBreak/>
        <w:t>Success criteria</w:t>
      </w:r>
    </w:p>
    <w:p w14:paraId="39461606" w14:textId="32231950" w:rsidR="000562D2" w:rsidRDefault="00D977B5" w:rsidP="000562D2">
      <w:pPr>
        <w:rPr>
          <w:lang w:eastAsia="zh-CN"/>
        </w:rPr>
      </w:pPr>
      <w:r w:rsidRPr="00D977B5">
        <w:rPr>
          <w:lang w:eastAsia="zh-CN"/>
        </w:rPr>
        <w:t xml:space="preserve">A student is successful if their </w:t>
      </w:r>
      <w:r w:rsidR="00A027AC">
        <w:rPr>
          <w:lang w:eastAsia="zh-CN"/>
        </w:rPr>
        <w:t>artificial hand can grip, lift and hold a toilet roll 30cm about the desk for 30 seconds.</w:t>
      </w:r>
    </w:p>
    <w:p w14:paraId="4EFCF847" w14:textId="4EFDD6D0" w:rsidR="00767E6E" w:rsidRDefault="000562D2" w:rsidP="00A1429F">
      <w:pPr>
        <w:pStyle w:val="Heading2"/>
      </w:pPr>
      <w:r>
        <w:t>Evidence of completion</w:t>
      </w:r>
    </w:p>
    <w:p w14:paraId="37599B08" w14:textId="6DF47E8A" w:rsidR="000562D2" w:rsidRPr="000562D2" w:rsidRDefault="000562D2" w:rsidP="000562D2">
      <w:pPr>
        <w:rPr>
          <w:lang w:eastAsia="zh-CN"/>
        </w:rPr>
      </w:pPr>
      <w:r w:rsidRPr="000562D2">
        <w:rPr>
          <w:lang w:eastAsia="zh-CN"/>
        </w:rPr>
        <w:t xml:space="preserve">In the space provided below, provide evidence of your completed </w:t>
      </w:r>
      <w:r w:rsidR="00954DE7">
        <w:rPr>
          <w:lang w:eastAsia="zh-CN"/>
        </w:rPr>
        <w:t>artificial hand</w:t>
      </w:r>
      <w:r w:rsidRPr="000562D2">
        <w:rPr>
          <w:lang w:eastAsia="zh-CN"/>
        </w:rPr>
        <w:t>. This could be a digital photograph or a pencil sketch.</w:t>
      </w:r>
      <w:r w:rsidR="00954DE7">
        <w:rPr>
          <w:lang w:eastAsia="zh-CN"/>
        </w:rPr>
        <w:t xml:space="preserve"> Include annotations that explain how the hand functions.</w:t>
      </w:r>
    </w:p>
    <w:p w14:paraId="4D8B5661" w14:textId="77777777" w:rsidR="00665A5D" w:rsidRPr="003901AF" w:rsidRDefault="00665A5D" w:rsidP="003901AF">
      <w:r w:rsidRPr="003901AF">
        <w:br w:type="page"/>
      </w:r>
    </w:p>
    <w:p w14:paraId="6412C8C8" w14:textId="7CD33453" w:rsidR="000562D2" w:rsidRDefault="000562D2" w:rsidP="00A1429F">
      <w:pPr>
        <w:pStyle w:val="Heading2"/>
      </w:pPr>
      <w:r>
        <w:lastRenderedPageBreak/>
        <w:t>Procedure recount</w:t>
      </w:r>
    </w:p>
    <w:p w14:paraId="362294FF" w14:textId="282E52DC" w:rsidR="000562D2" w:rsidRPr="000562D2" w:rsidRDefault="000562D2" w:rsidP="000562D2">
      <w:pPr>
        <w:rPr>
          <w:lang w:eastAsia="zh-CN"/>
        </w:rPr>
      </w:pPr>
      <w:r w:rsidRPr="000562D2">
        <w:rPr>
          <w:lang w:eastAsia="zh-CN"/>
        </w:rPr>
        <w:t xml:space="preserve">In the space provided below, provide a procedure recount of how you made your </w:t>
      </w:r>
      <w:r w:rsidR="00A027AC">
        <w:rPr>
          <w:lang w:eastAsia="zh-CN"/>
        </w:rPr>
        <w:t>artificial hand</w:t>
      </w:r>
      <w:r w:rsidRPr="000562D2">
        <w:rPr>
          <w:lang w:eastAsia="zh-CN"/>
        </w:rPr>
        <w:t>. Remember to include the correct names of materials, equipment and techniques used. Seek advice from your teacher if you need help.</w:t>
      </w:r>
    </w:p>
    <w:p w14:paraId="6DD8E21C" w14:textId="77777777" w:rsidR="00665A5D" w:rsidRDefault="00665A5D" w:rsidP="00665A5D">
      <w:pPr>
        <w:pStyle w:val="Heading2"/>
        <w:spacing w:after="3960"/>
      </w:pPr>
    </w:p>
    <w:p w14:paraId="6DCB9AA0" w14:textId="757D9563" w:rsidR="003827AD" w:rsidRPr="00A1429F" w:rsidRDefault="003827AD" w:rsidP="00A1429F">
      <w:pPr>
        <w:pStyle w:val="Heading2"/>
      </w:pPr>
      <w:r w:rsidRPr="00A1429F">
        <w:t>Challenge reflection</w:t>
      </w:r>
    </w:p>
    <w:p w14:paraId="622B750B" w14:textId="79560E89" w:rsidR="000562D2" w:rsidRPr="000562D2" w:rsidRDefault="003827AD" w:rsidP="003827AD">
      <w:pPr>
        <w:rPr>
          <w:lang w:eastAsia="zh-CN"/>
        </w:rPr>
      </w:pPr>
      <w:r>
        <w:rPr>
          <w:lang w:eastAsia="zh-CN"/>
        </w:rPr>
        <w:t xml:space="preserve">Consider the process of designing, making and testing your </w:t>
      </w:r>
      <w:r w:rsidR="00A027AC">
        <w:rPr>
          <w:lang w:eastAsia="zh-CN"/>
        </w:rPr>
        <w:t>artificial hand</w:t>
      </w:r>
      <w:r>
        <w:rPr>
          <w:lang w:eastAsia="zh-CN"/>
        </w:rPr>
        <w:t xml:space="preserve"> (the design process). What worked well for you? What did you have difficulty with? What would you differently next time? Are there other materials you could have used and why?</w:t>
      </w:r>
    </w:p>
    <w:p w14:paraId="730E0BB5" w14:textId="77777777" w:rsidR="00665A5D" w:rsidRPr="003901AF" w:rsidRDefault="00665A5D" w:rsidP="003901AF">
      <w:r w:rsidRPr="003901AF">
        <w:br w:type="page"/>
      </w:r>
    </w:p>
    <w:p w14:paraId="44468A68" w14:textId="6CDCF0C8" w:rsidR="00CE3701" w:rsidRDefault="00954DE7" w:rsidP="00954DE7">
      <w:pPr>
        <w:pStyle w:val="Heading2"/>
      </w:pPr>
      <w:r>
        <w:lastRenderedPageBreak/>
        <w:t>Extension challenge reflection</w:t>
      </w:r>
    </w:p>
    <w:p w14:paraId="5B3D83C9" w14:textId="6A7D10EF" w:rsidR="00954DE7" w:rsidRDefault="00954DE7" w:rsidP="00954DE7">
      <w:pPr>
        <w:rPr>
          <w:lang w:eastAsia="zh-CN"/>
        </w:rPr>
      </w:pPr>
      <w:r>
        <w:rPr>
          <w:lang w:eastAsia="zh-CN"/>
        </w:rPr>
        <w:t>Consider the purpose and application of artificial limbs, like those presented in the video.</w:t>
      </w:r>
      <w:r w:rsidR="00B7280E">
        <w:rPr>
          <w:lang w:eastAsia="zh-CN"/>
        </w:rPr>
        <w:t xml:space="preserve"> </w:t>
      </w:r>
      <w:r>
        <w:rPr>
          <w:lang w:eastAsia="zh-CN"/>
        </w:rPr>
        <w:t xml:space="preserve">How can an artificial limb improve the lives of others? </w:t>
      </w:r>
      <w:r w:rsidR="00B7280E">
        <w:rPr>
          <w:lang w:eastAsia="zh-CN"/>
        </w:rPr>
        <w:t>What</w:t>
      </w:r>
      <w:r>
        <w:rPr>
          <w:lang w:eastAsia="zh-CN"/>
        </w:rPr>
        <w:t xml:space="preserve"> impact </w:t>
      </w:r>
      <w:r w:rsidR="00B7280E">
        <w:rPr>
          <w:lang w:eastAsia="zh-CN"/>
        </w:rPr>
        <w:t xml:space="preserve">could this improvement in quality of life may </w:t>
      </w:r>
      <w:r>
        <w:rPr>
          <w:lang w:eastAsia="zh-CN"/>
        </w:rPr>
        <w:t>have on</w:t>
      </w:r>
      <w:r w:rsidR="00B7280E">
        <w:rPr>
          <w:lang w:eastAsia="zh-CN"/>
        </w:rPr>
        <w:t xml:space="preserve"> an individual and in turn,</w:t>
      </w:r>
      <w:r>
        <w:rPr>
          <w:lang w:eastAsia="zh-CN"/>
        </w:rPr>
        <w:t xml:space="preserve"> society? </w:t>
      </w:r>
    </w:p>
    <w:p w14:paraId="5AFF8D78" w14:textId="77777777" w:rsidR="00B7280E" w:rsidRPr="00954DE7" w:rsidRDefault="00B7280E" w:rsidP="00954DE7">
      <w:pPr>
        <w:rPr>
          <w:lang w:eastAsia="zh-CN"/>
        </w:rPr>
      </w:pPr>
    </w:p>
    <w:sectPr w:rsidR="00B7280E" w:rsidRPr="00954DE7" w:rsidSect="00A1429F"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CB24B" w14:textId="77777777" w:rsidR="00BF062F" w:rsidRDefault="00BF062F">
      <w:r>
        <w:separator/>
      </w:r>
    </w:p>
    <w:p w14:paraId="2CE0A31E" w14:textId="77777777" w:rsidR="00BF062F" w:rsidRDefault="00BF062F"/>
  </w:endnote>
  <w:endnote w:type="continuationSeparator" w:id="0">
    <w:p w14:paraId="303DF0E2" w14:textId="77777777" w:rsidR="00BF062F" w:rsidRDefault="00BF062F">
      <w:r>
        <w:continuationSeparator/>
      </w:r>
    </w:p>
    <w:p w14:paraId="534EDFEC" w14:textId="77777777" w:rsidR="00BF062F" w:rsidRDefault="00BF06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D02E2" w14:textId="7A041983" w:rsidR="00AA2A86" w:rsidRPr="004D333E" w:rsidRDefault="00AA2A86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1429F">
      <w:rPr>
        <w:noProof/>
      </w:rPr>
      <w:t>2</w:t>
    </w:r>
    <w:r w:rsidRPr="002810D3">
      <w:fldChar w:fldCharType="end"/>
    </w:r>
    <w:r w:rsidRPr="002810D3">
      <w:tab/>
    </w:r>
    <w:r w:rsidR="003827AD">
      <w:t>STEM</w:t>
    </w:r>
    <w:r>
      <w:t xml:space="preserve"> – </w:t>
    </w:r>
    <w:r w:rsidR="00954DE7">
      <w:t>artificial hand</w:t>
    </w:r>
    <w:r>
      <w:t xml:space="preserve"> – </w:t>
    </w:r>
    <w:r w:rsidR="003827AD">
      <w:t>student resour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F03A7" w14:textId="0BFBF2D6" w:rsidR="00AA2A86" w:rsidRPr="004D333E" w:rsidRDefault="00AA2A86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665A5D">
      <w:rPr>
        <w:noProof/>
      </w:rPr>
      <w:t>Sep-21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1429F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80DC9" w14:textId="77777777" w:rsidR="00AA2A86" w:rsidRDefault="00AA2A86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444ADCB" wp14:editId="39CC318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AEFD95" w14:textId="77777777" w:rsidR="00BF062F" w:rsidRDefault="00BF062F">
      <w:r>
        <w:separator/>
      </w:r>
    </w:p>
    <w:p w14:paraId="0F4324D5" w14:textId="77777777" w:rsidR="00BF062F" w:rsidRDefault="00BF062F"/>
  </w:footnote>
  <w:footnote w:type="continuationSeparator" w:id="0">
    <w:p w14:paraId="0561335F" w14:textId="77777777" w:rsidR="00BF062F" w:rsidRDefault="00BF062F">
      <w:r>
        <w:continuationSeparator/>
      </w:r>
    </w:p>
    <w:p w14:paraId="7CFC63F4" w14:textId="77777777" w:rsidR="00BF062F" w:rsidRDefault="00BF06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53FE0" w14:textId="77777777" w:rsidR="00AA2A86" w:rsidRDefault="00AA2A86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TM1MzI1MDMzMTBX0lEKTi0uzszPAykwqwUA1TgNdywAAAA="/>
  </w:docVars>
  <w:rsids>
    <w:rsidRoot w:val="00347BFB"/>
    <w:rsid w:val="0000031A"/>
    <w:rsid w:val="00001C08"/>
    <w:rsid w:val="00002BF1"/>
    <w:rsid w:val="0000568E"/>
    <w:rsid w:val="00006220"/>
    <w:rsid w:val="00006975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B37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2D2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5C8D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5F2A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81E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3ED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134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590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D733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27FC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8C3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0EC9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2F7CAD"/>
    <w:rsid w:val="00303813"/>
    <w:rsid w:val="003062D5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BFB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7AD"/>
    <w:rsid w:val="00382A6F"/>
    <w:rsid w:val="00382C57"/>
    <w:rsid w:val="00383B5F"/>
    <w:rsid w:val="00384483"/>
    <w:rsid w:val="0038499A"/>
    <w:rsid w:val="00384F53"/>
    <w:rsid w:val="00386D58"/>
    <w:rsid w:val="00387053"/>
    <w:rsid w:val="003901AF"/>
    <w:rsid w:val="003923E6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7B7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227A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1BC"/>
    <w:rsid w:val="00423475"/>
    <w:rsid w:val="0042354D"/>
    <w:rsid w:val="004259A6"/>
    <w:rsid w:val="00425CCF"/>
    <w:rsid w:val="00430D80"/>
    <w:rsid w:val="004317B5"/>
    <w:rsid w:val="00431E3D"/>
    <w:rsid w:val="0043352A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0F6C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02F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A11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176E2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2F30"/>
    <w:rsid w:val="00536369"/>
    <w:rsid w:val="005400FF"/>
    <w:rsid w:val="00540E99"/>
    <w:rsid w:val="00541130"/>
    <w:rsid w:val="005419B5"/>
    <w:rsid w:val="00546A8B"/>
    <w:rsid w:val="00546D5E"/>
    <w:rsid w:val="00546F02"/>
    <w:rsid w:val="0054770B"/>
    <w:rsid w:val="00551073"/>
    <w:rsid w:val="00551DA4"/>
    <w:rsid w:val="0055213A"/>
    <w:rsid w:val="0055249D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75B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B00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4284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39A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5A5D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96615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053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2956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E6E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2C38"/>
    <w:rsid w:val="007836C0"/>
    <w:rsid w:val="00783B69"/>
    <w:rsid w:val="00786306"/>
    <w:rsid w:val="0078667E"/>
    <w:rsid w:val="007919DC"/>
    <w:rsid w:val="00791B72"/>
    <w:rsid w:val="00791C7F"/>
    <w:rsid w:val="00796888"/>
    <w:rsid w:val="007A1326"/>
    <w:rsid w:val="007A2B7B"/>
    <w:rsid w:val="007A328C"/>
    <w:rsid w:val="007A3356"/>
    <w:rsid w:val="007A36F3"/>
    <w:rsid w:val="007A38FD"/>
    <w:rsid w:val="007A4CEF"/>
    <w:rsid w:val="007A55A8"/>
    <w:rsid w:val="007B17A0"/>
    <w:rsid w:val="007B24C4"/>
    <w:rsid w:val="007B50E4"/>
    <w:rsid w:val="007B5236"/>
    <w:rsid w:val="007B6B2F"/>
    <w:rsid w:val="007C057B"/>
    <w:rsid w:val="007C1661"/>
    <w:rsid w:val="007C1A9E"/>
    <w:rsid w:val="007C5363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6E2C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7E08"/>
    <w:rsid w:val="0081065F"/>
    <w:rsid w:val="00810E72"/>
    <w:rsid w:val="00811531"/>
    <w:rsid w:val="0081179B"/>
    <w:rsid w:val="00812DCB"/>
    <w:rsid w:val="00813FA5"/>
    <w:rsid w:val="0081523F"/>
    <w:rsid w:val="00816151"/>
    <w:rsid w:val="00817268"/>
    <w:rsid w:val="008203B7"/>
    <w:rsid w:val="00820BB7"/>
    <w:rsid w:val="00821214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650F"/>
    <w:rsid w:val="008805D7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84E"/>
    <w:rsid w:val="008A21F0"/>
    <w:rsid w:val="008A3ED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10D"/>
    <w:rsid w:val="008D125E"/>
    <w:rsid w:val="008D5308"/>
    <w:rsid w:val="008D55BF"/>
    <w:rsid w:val="008D61E0"/>
    <w:rsid w:val="008D6722"/>
    <w:rsid w:val="008D6E1D"/>
    <w:rsid w:val="008D7AB2"/>
    <w:rsid w:val="008E0259"/>
    <w:rsid w:val="008E3CCC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CD0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4DE7"/>
    <w:rsid w:val="00955D6C"/>
    <w:rsid w:val="00960547"/>
    <w:rsid w:val="00960CCA"/>
    <w:rsid w:val="00960E03"/>
    <w:rsid w:val="009624AB"/>
    <w:rsid w:val="00962B90"/>
    <w:rsid w:val="009634F6"/>
    <w:rsid w:val="00963579"/>
    <w:rsid w:val="00963BD8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37D0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693D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27AC"/>
    <w:rsid w:val="00A03279"/>
    <w:rsid w:val="00A04955"/>
    <w:rsid w:val="00A04A93"/>
    <w:rsid w:val="00A07569"/>
    <w:rsid w:val="00A07749"/>
    <w:rsid w:val="00A078FB"/>
    <w:rsid w:val="00A10CE1"/>
    <w:rsid w:val="00A10CED"/>
    <w:rsid w:val="00A128C6"/>
    <w:rsid w:val="00A1429F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2E3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A86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4331"/>
    <w:rsid w:val="00AE6CD2"/>
    <w:rsid w:val="00AE776A"/>
    <w:rsid w:val="00AF1F68"/>
    <w:rsid w:val="00AF27B7"/>
    <w:rsid w:val="00AF2BB2"/>
    <w:rsid w:val="00AF3C5D"/>
    <w:rsid w:val="00AF6DE9"/>
    <w:rsid w:val="00AF726A"/>
    <w:rsid w:val="00AF7AB4"/>
    <w:rsid w:val="00AF7B91"/>
    <w:rsid w:val="00B00015"/>
    <w:rsid w:val="00B043A6"/>
    <w:rsid w:val="00B053BD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3F33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280E"/>
    <w:rsid w:val="00B7391B"/>
    <w:rsid w:val="00B73ACC"/>
    <w:rsid w:val="00B743E7"/>
    <w:rsid w:val="00B74B80"/>
    <w:rsid w:val="00B7639F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E7D26"/>
    <w:rsid w:val="00BF062F"/>
    <w:rsid w:val="00BF0917"/>
    <w:rsid w:val="00BF0CD7"/>
    <w:rsid w:val="00BF143E"/>
    <w:rsid w:val="00BF15CE"/>
    <w:rsid w:val="00BF2157"/>
    <w:rsid w:val="00BF2FC3"/>
    <w:rsid w:val="00BF3551"/>
    <w:rsid w:val="00BF37C3"/>
    <w:rsid w:val="00BF4CBD"/>
    <w:rsid w:val="00BF4F07"/>
    <w:rsid w:val="00BF695B"/>
    <w:rsid w:val="00BF6A14"/>
    <w:rsid w:val="00BF71B0"/>
    <w:rsid w:val="00C0161F"/>
    <w:rsid w:val="00C030BD"/>
    <w:rsid w:val="00C0365F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200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358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3701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7F5C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636A"/>
    <w:rsid w:val="00D97779"/>
    <w:rsid w:val="00D977B5"/>
    <w:rsid w:val="00DA066E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508A"/>
    <w:rsid w:val="00DC6EFC"/>
    <w:rsid w:val="00DC7A5A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0E5"/>
    <w:rsid w:val="00DF587B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3E1A"/>
    <w:rsid w:val="00E164F2"/>
    <w:rsid w:val="00E16F61"/>
    <w:rsid w:val="00E178A7"/>
    <w:rsid w:val="00E20F6A"/>
    <w:rsid w:val="00E21A25"/>
    <w:rsid w:val="00E23303"/>
    <w:rsid w:val="00E253CA"/>
    <w:rsid w:val="00E2771C"/>
    <w:rsid w:val="00E30813"/>
    <w:rsid w:val="00E31D50"/>
    <w:rsid w:val="00E324D9"/>
    <w:rsid w:val="00E331FB"/>
    <w:rsid w:val="00E33DF4"/>
    <w:rsid w:val="00E35EDE"/>
    <w:rsid w:val="00E36528"/>
    <w:rsid w:val="00E372D3"/>
    <w:rsid w:val="00E4083E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25D6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059F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4DC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1324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43F9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4E5B"/>
    <w:rsid w:val="00FE660C"/>
    <w:rsid w:val="00FF0BBD"/>
    <w:rsid w:val="00FF0F2A"/>
    <w:rsid w:val="00FF492B"/>
    <w:rsid w:val="00FF537E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52DF4FD"/>
  <w14:defaultImageDpi w14:val="330"/>
  <w15:chartTrackingRefBased/>
  <w15:docId w15:val="{EE192BF3-9EE9-40E1-A9BD-EA9BDCFA8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630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306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863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863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306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3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306"/>
    <w:rPr>
      <w:rFonts w:ascii="Arial" w:hAnsi="Arial"/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A6B0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unhideWhenUsed/>
    <w:qFormat/>
    <w:rsid w:val="00B728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standards.nsw.edu.au/wps/portal/nesa/k-10/learning-areas/science/science-7-10-201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Cl8ijPGEKO8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youtu.be/Cl8ijPGEKO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ucationstandards.nsw.edu.au/wps/portal/nesa/k-10/learning-areas/technologies/technology-mandatory-7-8-new-syllabus" TargetMode="Externa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9584646-F406-4875-9A21-BFD4BC1E8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41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icial hand activity STEM</dc:title>
  <dc:subject/>
  <dc:creator>NSW Department of Education</dc:creator>
  <cp:keywords>Stage 4</cp:keywords>
  <dc:description/>
  <dcterms:created xsi:type="dcterms:W3CDTF">2021-09-16T03:37:00Z</dcterms:created>
  <dcterms:modified xsi:type="dcterms:W3CDTF">2021-09-16T03:38:00Z</dcterms:modified>
  <cp:category/>
</cp:coreProperties>
</file>